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444"/>
        <w:gridCol w:w="2576"/>
      </w:tblGrid>
      <w:tr w:rsidR="00ED0E58" w:rsidRPr="005E0A21" w14:paraId="2C347AAA" w14:textId="77777777" w:rsidTr="00227FC7">
        <w:trPr>
          <w:trHeight w:val="909"/>
        </w:trPr>
        <w:tc>
          <w:tcPr>
            <w:tcW w:w="6444" w:type="dxa"/>
            <w:tcBorders>
              <w:bottom w:val="single" w:sz="4" w:space="0" w:color="auto"/>
            </w:tcBorders>
          </w:tcPr>
          <w:p w14:paraId="6CBD26B0" w14:textId="51B05A1B" w:rsidR="009A7413" w:rsidRPr="005E0A21" w:rsidRDefault="009A7413" w:rsidP="009A7413">
            <w:pPr>
              <w:rPr>
                <w:rFonts w:ascii="Palatino Linotype" w:hAnsi="Palatino Linotype" w:cs="Arial"/>
              </w:rPr>
            </w:pPr>
          </w:p>
        </w:tc>
        <w:tc>
          <w:tcPr>
            <w:tcW w:w="2576" w:type="dxa"/>
            <w:tcBorders>
              <w:bottom w:val="single" w:sz="4" w:space="0" w:color="auto"/>
            </w:tcBorders>
          </w:tcPr>
          <w:p w14:paraId="2F82138B" w14:textId="757DA74E" w:rsidR="00ED0E58" w:rsidRPr="005E0A21" w:rsidRDefault="00ED0E58" w:rsidP="00766610">
            <w:pPr>
              <w:jc w:val="center"/>
              <w:rPr>
                <w:rFonts w:ascii="Palatino Linotype" w:hAnsi="Palatino Linotype" w:cs="Arial"/>
              </w:rPr>
            </w:pPr>
          </w:p>
        </w:tc>
      </w:tr>
    </w:tbl>
    <w:p w14:paraId="6CCB3706" w14:textId="7C40C0BF" w:rsidR="00512E1D" w:rsidRDefault="00ED0E58" w:rsidP="00512E1D">
      <w:pPr>
        <w:pBdr>
          <w:bottom w:val="single" w:sz="6" w:space="1" w:color="auto"/>
        </w:pBdr>
        <w:jc w:val="center"/>
        <w:rPr>
          <w:rFonts w:ascii="Palatino Linotype" w:hAnsi="Palatino Linotype"/>
          <w:b/>
          <w:bCs/>
          <w:sz w:val="28"/>
          <w:szCs w:val="28"/>
        </w:rPr>
      </w:pPr>
      <w:r>
        <w:rPr>
          <w:rFonts w:ascii="Palatino Linotype" w:hAnsi="Palatino Linotype"/>
          <w:b/>
          <w:bCs/>
          <w:sz w:val="28"/>
          <w:szCs w:val="28"/>
        </w:rPr>
        <w:t xml:space="preserve">Assignment 3: </w:t>
      </w:r>
      <w:r w:rsidR="001A6C49">
        <w:rPr>
          <w:rFonts w:ascii="Palatino Linotype" w:hAnsi="Palatino Linotype"/>
          <w:b/>
          <w:bCs/>
          <w:sz w:val="28"/>
          <w:szCs w:val="28"/>
        </w:rPr>
        <w:t>Modelling</w:t>
      </w:r>
    </w:p>
    <w:p w14:paraId="13A91386" w14:textId="244A7A4C" w:rsidR="00662C03" w:rsidRPr="00662C03" w:rsidRDefault="00662C03" w:rsidP="001363DA">
      <w:pPr>
        <w:rPr>
          <w:rFonts w:ascii="Palatino Linotype" w:hAnsi="Palatino Linotype" w:cs="Arial"/>
          <w:b/>
          <w:bCs/>
          <w:sz w:val="24"/>
          <w:szCs w:val="24"/>
        </w:rPr>
      </w:pPr>
      <w:r w:rsidRPr="00662C03">
        <w:rPr>
          <w:rFonts w:ascii="Palatino Linotype" w:hAnsi="Palatino Linotype" w:cs="Arial"/>
          <w:b/>
          <w:bCs/>
          <w:sz w:val="24"/>
          <w:szCs w:val="24"/>
        </w:rPr>
        <w:t>EAD and Data preparation</w:t>
      </w:r>
    </w:p>
    <w:p w14:paraId="323B797C" w14:textId="6FE788F9" w:rsidR="00C43B21" w:rsidRDefault="00C43B21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278C845D" wp14:editId="60AD959C">
            <wp:extent cx="6584723" cy="5220558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24374" t="22269" r="20009" b="11584"/>
                    <a:stretch/>
                  </pic:blipFill>
                  <pic:spPr bwMode="auto">
                    <a:xfrm>
                      <a:off x="0" y="0"/>
                      <a:ext cx="6656977" cy="527784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07EB6CA" w14:textId="08EB8AC8" w:rsidR="00A13BF9" w:rsidRDefault="00A13BF9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 w:rsidRPr="00A13BF9">
        <w:rPr>
          <w:rFonts w:ascii="Palatino Linotype" w:hAnsi="Palatino Linotype" w:cs="Arial"/>
          <w:sz w:val="24"/>
          <w:szCs w:val="24"/>
          <w:lang w:val="en-GB"/>
        </w:rPr>
        <w:t xml:space="preserve">Plotting everything against </w:t>
      </w:r>
      <w:r>
        <w:rPr>
          <w:rFonts w:ascii="Palatino Linotype" w:hAnsi="Palatino Linotype" w:cs="Arial"/>
          <w:sz w:val="24"/>
          <w:szCs w:val="24"/>
          <w:lang w:val="en-GB"/>
        </w:rPr>
        <w:t>Approved</w:t>
      </w:r>
    </w:p>
    <w:p w14:paraId="677A1566" w14:textId="12B4C631" w:rsidR="00C43B21" w:rsidRDefault="00A13BF9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>As you see the ‘</w:t>
      </w:r>
      <w:proofErr w:type="spellStart"/>
      <w:r>
        <w:rPr>
          <w:rFonts w:ascii="Palatino Linotype" w:hAnsi="Palatino Linotype" w:cs="Arial"/>
          <w:sz w:val="24"/>
          <w:szCs w:val="24"/>
          <w:lang w:val="en-GB"/>
        </w:rPr>
        <w:t>PriorDefault</w:t>
      </w:r>
      <w:proofErr w:type="spellEnd"/>
      <w:r>
        <w:rPr>
          <w:rFonts w:ascii="Palatino Linotype" w:hAnsi="Palatino Linotype" w:cs="Arial"/>
          <w:sz w:val="24"/>
          <w:szCs w:val="24"/>
          <w:lang w:val="en-GB"/>
        </w:rPr>
        <w:t xml:space="preserve">’ column </w:t>
      </w:r>
      <w:r w:rsidR="005D102A" w:rsidRPr="005D102A">
        <w:rPr>
          <w:rFonts w:ascii="Palatino Linotype" w:hAnsi="Palatino Linotype" w:cs="Arial"/>
          <w:sz w:val="24"/>
          <w:szCs w:val="24"/>
          <w:lang w:val="en-GB"/>
        </w:rPr>
        <w:t>matter</w:t>
      </w:r>
      <w:r w:rsidR="00A32835">
        <w:rPr>
          <w:rFonts w:ascii="Palatino Linotype" w:hAnsi="Palatino Linotype" w:cs="Arial"/>
          <w:sz w:val="24"/>
          <w:szCs w:val="24"/>
          <w:lang w:val="en-GB"/>
        </w:rPr>
        <w:t>.</w:t>
      </w:r>
      <w:bookmarkStart w:id="0" w:name="_GoBack"/>
      <w:bookmarkEnd w:id="0"/>
    </w:p>
    <w:p w14:paraId="1213970B" w14:textId="24E52E2B" w:rsidR="00C43B21" w:rsidRDefault="00C43B21" w:rsidP="00620799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6472D494" w14:textId="48240326" w:rsidR="00C43B21" w:rsidRDefault="00C43B21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32A62947" wp14:editId="51DBE440">
            <wp:extent cx="5670862" cy="6498597"/>
            <wp:effectExtent l="0" t="0" r="635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2491" t="28419" r="41835" b="10254"/>
                    <a:stretch/>
                  </pic:blipFill>
                  <pic:spPr bwMode="auto">
                    <a:xfrm>
                      <a:off x="0" y="0"/>
                      <a:ext cx="5694306" cy="65254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8999E26" w14:textId="27A00044" w:rsidR="00C43B21" w:rsidRDefault="00C43B21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4037055F" w14:textId="19D5F118" w:rsidR="00C43B21" w:rsidRDefault="00C43B21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3F8EE88E" w14:textId="3988D1BB" w:rsidR="00C43B21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5B836BE8" wp14:editId="25CF122E">
            <wp:extent cx="5364154" cy="6609701"/>
            <wp:effectExtent l="0" t="0" r="8255" b="127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l="23378" t="19611" r="40837" b="14243"/>
                    <a:stretch/>
                  </pic:blipFill>
                  <pic:spPr bwMode="auto">
                    <a:xfrm>
                      <a:off x="0" y="0"/>
                      <a:ext cx="5378944" cy="66279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2F7739" w14:textId="04FDA266" w:rsidR="005D102A" w:rsidRDefault="005D102A" w:rsidP="005D102A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>Here also you can see how ‘</w:t>
      </w:r>
      <w:proofErr w:type="spellStart"/>
      <w:r>
        <w:rPr>
          <w:rFonts w:ascii="Palatino Linotype" w:hAnsi="Palatino Linotype" w:cs="Arial"/>
          <w:sz w:val="24"/>
          <w:szCs w:val="24"/>
          <w:lang w:val="en-GB"/>
        </w:rPr>
        <w:t>PriorDefault</w:t>
      </w:r>
      <w:proofErr w:type="spellEnd"/>
      <w:r>
        <w:rPr>
          <w:rFonts w:ascii="Palatino Linotype" w:hAnsi="Palatino Linotype" w:cs="Arial"/>
          <w:sz w:val="24"/>
          <w:szCs w:val="24"/>
          <w:lang w:val="en-GB"/>
        </w:rPr>
        <w:t xml:space="preserve">’ column </w:t>
      </w:r>
      <w:r w:rsidRPr="005D102A">
        <w:rPr>
          <w:rFonts w:ascii="Palatino Linotype" w:hAnsi="Palatino Linotype" w:cs="Arial"/>
          <w:sz w:val="24"/>
          <w:szCs w:val="24"/>
          <w:lang w:val="en-GB"/>
        </w:rPr>
        <w:t>matter</w:t>
      </w:r>
    </w:p>
    <w:p w14:paraId="50E2C8E0" w14:textId="0A078232" w:rsidR="005D102A" w:rsidRDefault="005D102A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1C5A2340" w14:textId="49070F70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2EE81694" w14:textId="18B6EBE8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3C84E957" w14:textId="114BCA9F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lastRenderedPageBreak/>
        <w:drawing>
          <wp:inline distT="0" distB="0" distL="0" distR="0" wp14:anchorId="71EA9FCC" wp14:editId="37FAE465">
            <wp:extent cx="5403850" cy="3971504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596" t="30746" r="38621" b="28702"/>
                    <a:stretch/>
                  </pic:blipFill>
                  <pic:spPr bwMode="auto">
                    <a:xfrm>
                      <a:off x="0" y="0"/>
                      <a:ext cx="5422435" cy="398516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A8E5A5" w14:textId="798F994E" w:rsidR="005D102A" w:rsidRDefault="005D102A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 xml:space="preserve">there is a 0.69 correlation between Approved column and </w:t>
      </w:r>
      <w:proofErr w:type="spellStart"/>
      <w:r>
        <w:rPr>
          <w:rFonts w:ascii="Palatino Linotype" w:hAnsi="Palatino Linotype" w:cs="Arial"/>
          <w:sz w:val="24"/>
          <w:szCs w:val="24"/>
          <w:lang w:val="en-GB"/>
        </w:rPr>
        <w:t>PriorDefault</w:t>
      </w:r>
      <w:proofErr w:type="spellEnd"/>
      <w:r>
        <w:rPr>
          <w:rFonts w:ascii="Palatino Linotype" w:hAnsi="Palatino Linotype" w:cs="Arial"/>
          <w:sz w:val="24"/>
          <w:szCs w:val="24"/>
          <w:lang w:val="en-GB"/>
        </w:rPr>
        <w:t xml:space="preserve"> column we can consider at as a strong </w:t>
      </w:r>
      <w:proofErr w:type="gramStart"/>
      <w:r>
        <w:rPr>
          <w:rFonts w:ascii="Palatino Linotype" w:hAnsi="Palatino Linotype" w:cs="Arial"/>
          <w:sz w:val="24"/>
          <w:szCs w:val="24"/>
          <w:lang w:val="en-GB"/>
        </w:rPr>
        <w:t>relation .</w:t>
      </w:r>
      <w:proofErr w:type="gramEnd"/>
    </w:p>
    <w:p w14:paraId="470B8D3C" w14:textId="3B1BA0BB" w:rsidR="005D102A" w:rsidRDefault="005D102A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 xml:space="preserve">also, there is a 0.46 correlation between Approved column and Employed column and a 0.48 correlation between Approved column and </w:t>
      </w:r>
      <w:proofErr w:type="spellStart"/>
      <w:r>
        <w:rPr>
          <w:rFonts w:ascii="Palatino Linotype" w:hAnsi="Palatino Linotype" w:cs="Arial"/>
          <w:sz w:val="24"/>
          <w:szCs w:val="24"/>
          <w:lang w:val="en-GB"/>
        </w:rPr>
        <w:t>CreditScore</w:t>
      </w:r>
      <w:proofErr w:type="spellEnd"/>
      <w:r>
        <w:rPr>
          <w:rFonts w:ascii="Palatino Linotype" w:hAnsi="Palatino Linotype" w:cs="Arial"/>
          <w:sz w:val="24"/>
          <w:szCs w:val="24"/>
          <w:lang w:val="en-GB"/>
        </w:rPr>
        <w:t xml:space="preserve"> column</w:t>
      </w:r>
    </w:p>
    <w:p w14:paraId="61FFB160" w14:textId="35E75268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06512E3C" w14:textId="73676E17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61F74E55" w14:textId="68C86E80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3801C71F" wp14:editId="4A318502">
            <wp:extent cx="5777778" cy="29908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23931" t="49693" r="19566" b="6432"/>
                    <a:stretch/>
                  </pic:blipFill>
                  <pic:spPr bwMode="auto">
                    <a:xfrm>
                      <a:off x="0" y="0"/>
                      <a:ext cx="5787281" cy="29957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40DFF" w14:textId="77777777" w:rsidR="00DC2698" w:rsidRDefault="00DC2698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7CB886EE" w14:textId="21022A87" w:rsidR="00C43B21" w:rsidRPr="00C43B21" w:rsidRDefault="005D102A" w:rsidP="00C43B21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proofErr w:type="spellStart"/>
      <w:r>
        <w:rPr>
          <w:rFonts w:ascii="Palatino Linotype" w:hAnsi="Palatino Linotype" w:cs="Arial"/>
          <w:sz w:val="24"/>
          <w:szCs w:val="24"/>
          <w:lang w:val="en-GB"/>
        </w:rPr>
        <w:t>PriorDefault</w:t>
      </w:r>
      <w:proofErr w:type="spellEnd"/>
      <w:r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 w:rsidRPr="005D102A">
        <w:rPr>
          <w:rFonts w:ascii="Palatino Linotype" w:hAnsi="Palatino Linotype" w:cs="Arial"/>
          <w:sz w:val="24"/>
          <w:szCs w:val="24"/>
          <w:lang w:val="en-GB"/>
        </w:rPr>
        <w:t>is highly significant i</w:t>
      </w:r>
      <w:r w:rsidRPr="743779A6">
        <w:rPr>
          <w:rFonts w:ascii="Palatino Linotype" w:hAnsi="Palatino Linotype" w:cs="Arial"/>
          <w:sz w:val="24"/>
          <w:szCs w:val="24"/>
          <w:lang w:val="en-GB"/>
        </w:rPr>
        <w:t>n pred</w:t>
      </w:r>
      <w:r w:rsidRPr="005D102A">
        <w:rPr>
          <w:rFonts w:ascii="Palatino Linotype" w:hAnsi="Palatino Linotype" w:cs="Arial"/>
          <w:sz w:val="24"/>
          <w:szCs w:val="24"/>
          <w:lang w:val="en-GB"/>
        </w:rPr>
        <w:t>icting</w:t>
      </w:r>
      <w:r w:rsidRPr="743779A6"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>
        <w:rPr>
          <w:rFonts w:ascii="Palatino Linotype" w:hAnsi="Palatino Linotype" w:cs="Arial"/>
          <w:sz w:val="24"/>
          <w:szCs w:val="24"/>
          <w:lang w:val="en-GB"/>
        </w:rPr>
        <w:t>approval</w:t>
      </w:r>
    </w:p>
    <w:p w14:paraId="626D026C" w14:textId="7005DE71" w:rsidR="00662C03" w:rsidRDefault="00662C03" w:rsidP="00662C03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</w:p>
    <w:p w14:paraId="1C013F46" w14:textId="13F93346" w:rsidR="00DC2698" w:rsidRPr="00620799" w:rsidRDefault="00662C03" w:rsidP="00620799">
      <w:pPr>
        <w:spacing w:after="0" w:line="240" w:lineRule="auto"/>
        <w:rPr>
          <w:rFonts w:ascii="Palatino Linotype" w:hAnsi="Palatino Linotype" w:cs="Arial"/>
          <w:b/>
          <w:bCs/>
          <w:sz w:val="24"/>
          <w:szCs w:val="24"/>
          <w:lang w:val="en-GB"/>
        </w:rPr>
      </w:pPr>
      <w:r w:rsidRPr="00662C03">
        <w:rPr>
          <w:rFonts w:ascii="Palatino Linotype" w:hAnsi="Palatino Linotype" w:cs="Arial"/>
          <w:b/>
          <w:bCs/>
          <w:sz w:val="24"/>
          <w:szCs w:val="24"/>
          <w:lang w:val="en-GB"/>
        </w:rPr>
        <w:lastRenderedPageBreak/>
        <w:t>Approval prediction</w:t>
      </w:r>
    </w:p>
    <w:p w14:paraId="4C8CB61A" w14:textId="4D32EA19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354B9514" w14:textId="530DE16D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drawing>
          <wp:inline distT="0" distB="0" distL="0" distR="0" wp14:anchorId="3B319B07" wp14:editId="4EF9E09F">
            <wp:extent cx="4799623" cy="1835150"/>
            <wp:effectExtent l="0" t="0" r="127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l="25260" t="37893" r="48371" b="46983"/>
                    <a:stretch/>
                  </pic:blipFill>
                  <pic:spPr bwMode="auto">
                    <a:xfrm>
                      <a:off x="0" y="0"/>
                      <a:ext cx="4811654" cy="1839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68E0576" w14:textId="06FD19D5" w:rsidR="00227FC7" w:rsidRDefault="008A50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Prediction Accuracy </w:t>
      </w:r>
      <w:r>
        <w:rPr>
          <w:rFonts w:ascii="Palatino Linotype" w:hAnsi="Palatino Linotype" w:cs="Arial"/>
          <w:sz w:val="24"/>
          <w:szCs w:val="24"/>
          <w:lang w:val="en-GB"/>
        </w:rPr>
        <w:t>a</w:t>
      </w:r>
      <w:r w:rsidRPr="00662C03">
        <w:rPr>
          <w:rFonts w:ascii="Palatino Linotype" w:hAnsi="Palatino Linotype" w:cs="Arial"/>
          <w:sz w:val="24"/>
          <w:szCs w:val="24"/>
          <w:lang w:val="en-GB"/>
        </w:rPr>
        <w:t>pply</w:t>
      </w:r>
      <w:r>
        <w:rPr>
          <w:rFonts w:ascii="Palatino Linotype" w:hAnsi="Palatino Linotype" w:cs="Arial"/>
          <w:sz w:val="24"/>
          <w:szCs w:val="24"/>
          <w:lang w:val="en-GB"/>
        </w:rPr>
        <w:t>ing</w:t>
      </w:r>
      <w:r w:rsidRPr="00662C03"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logistic regression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 is 86.44</w:t>
      </w:r>
      <w:r>
        <w:rPr>
          <w:rFonts w:ascii="Palatino Linotype" w:hAnsi="Palatino Linotype" w:cs="Arial"/>
          <w:sz w:val="24"/>
          <w:szCs w:val="24"/>
          <w:lang w:val="en-GB"/>
        </w:rPr>
        <w:t>%</w:t>
      </w:r>
    </w:p>
    <w:p w14:paraId="05486389" w14:textId="63B2B621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5A01F66A" w14:textId="185725F7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625825F5" w14:textId="71BA3D97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drawing>
          <wp:inline distT="0" distB="0" distL="0" distR="0" wp14:anchorId="0EBBB957" wp14:editId="12714BAC">
            <wp:extent cx="6038215" cy="2540468"/>
            <wp:effectExtent l="0" t="0" r="635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1"/>
                    <a:srcRect l="24706" t="49194" r="20785" b="16403"/>
                    <a:stretch/>
                  </pic:blipFill>
                  <pic:spPr bwMode="auto">
                    <a:xfrm>
                      <a:off x="0" y="0"/>
                      <a:ext cx="6062116" cy="255052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EA22DC5" w14:textId="3348B2B8" w:rsidR="008A502B" w:rsidRDefault="008A502B" w:rsidP="008A502B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Prediction Accuracy </w:t>
      </w:r>
      <w:r>
        <w:rPr>
          <w:rFonts w:ascii="Palatino Linotype" w:hAnsi="Palatino Linotype" w:cs="Arial"/>
          <w:sz w:val="24"/>
          <w:szCs w:val="24"/>
          <w:lang w:val="en-GB"/>
        </w:rPr>
        <w:t>a</w:t>
      </w:r>
      <w:r w:rsidRPr="00662C03">
        <w:rPr>
          <w:rFonts w:ascii="Palatino Linotype" w:hAnsi="Palatino Linotype" w:cs="Arial"/>
          <w:sz w:val="24"/>
          <w:szCs w:val="24"/>
          <w:lang w:val="en-GB"/>
        </w:rPr>
        <w:t>pply</w:t>
      </w:r>
      <w:r>
        <w:rPr>
          <w:rFonts w:ascii="Palatino Linotype" w:hAnsi="Palatino Linotype" w:cs="Arial"/>
          <w:sz w:val="24"/>
          <w:szCs w:val="24"/>
          <w:lang w:val="en-GB"/>
        </w:rPr>
        <w:t>ing</w:t>
      </w:r>
      <w:r w:rsidRPr="00662C03"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SVM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is </w:t>
      </w:r>
      <w:r>
        <w:rPr>
          <w:rFonts w:ascii="Palatino Linotype" w:hAnsi="Palatino Linotype" w:cs="Arial"/>
          <w:sz w:val="24"/>
          <w:szCs w:val="24"/>
          <w:lang w:val="en-GB"/>
        </w:rPr>
        <w:t>94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.</w:t>
      </w:r>
      <w:r>
        <w:rPr>
          <w:rFonts w:ascii="Palatino Linotype" w:hAnsi="Palatino Linotype" w:cs="Arial"/>
          <w:sz w:val="24"/>
          <w:szCs w:val="24"/>
          <w:lang w:val="en-GB"/>
        </w:rPr>
        <w:t>75%</w:t>
      </w:r>
    </w:p>
    <w:p w14:paraId="10D9CD35" w14:textId="77777777" w:rsidR="008A502B" w:rsidRDefault="008A50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40E4F904" w14:textId="1E3984C1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1FA6A2CD" w14:textId="39B6431B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2D13E13D" w14:textId="203931C9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lastRenderedPageBreak/>
        <w:drawing>
          <wp:inline distT="0" distB="0" distL="0" distR="0" wp14:anchorId="71B5FF8D" wp14:editId="1828941E">
            <wp:extent cx="6295154" cy="4083016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3970" t="26243" r="19901" b="19148"/>
                    <a:stretch/>
                  </pic:blipFill>
                  <pic:spPr bwMode="auto">
                    <a:xfrm>
                      <a:off x="0" y="0"/>
                      <a:ext cx="6330728" cy="41060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D37B0BA" w14:textId="2D1B9FCB" w:rsidR="00CE282B" w:rsidRDefault="00CE28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17CDFD20" w14:textId="6CB2B161" w:rsidR="00CE282B" w:rsidRDefault="00CE28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drawing>
          <wp:inline distT="0" distB="0" distL="0" distR="0" wp14:anchorId="1E4BD7CB" wp14:editId="7C8B42A5">
            <wp:extent cx="4518894" cy="1455089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24498" t="29135" r="48999" b="58063"/>
                    <a:stretch/>
                  </pic:blipFill>
                  <pic:spPr bwMode="auto">
                    <a:xfrm>
                      <a:off x="0" y="0"/>
                      <a:ext cx="4556063" cy="146705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178FF0" w14:textId="3247AEF9" w:rsidR="00DC2698" w:rsidRDefault="00DC2698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03105C08" w14:textId="23998D89" w:rsidR="0087759F" w:rsidRDefault="0087759F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C is the penalty parameter of the error term. It controls the </w:t>
      </w:r>
      <w:r w:rsidR="008A502B" w:rsidRPr="008A502B">
        <w:rPr>
          <w:rFonts w:ascii="Palatino Linotype" w:hAnsi="Palatino Linotype" w:cs="Arial"/>
          <w:sz w:val="24"/>
          <w:szCs w:val="24"/>
          <w:lang w:val="en-GB"/>
        </w:rPr>
        <w:t>trade-off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 between smooth decision boundary and classifying the training points correctly.</w:t>
      </w:r>
    </w:p>
    <w:p w14:paraId="54D79211" w14:textId="0043B7EB" w:rsidR="008A502B" w:rsidRPr="008A502B" w:rsidRDefault="008A50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 xml:space="preserve">When I increase C 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parameter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value p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rediction </w:t>
      </w:r>
      <w:r>
        <w:rPr>
          <w:rFonts w:ascii="Palatino Linotype" w:hAnsi="Palatino Linotype" w:cs="Arial"/>
          <w:sz w:val="24"/>
          <w:szCs w:val="24"/>
          <w:lang w:val="en-GB"/>
        </w:rPr>
        <w:t>a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ccuracy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is increasing as well  </w:t>
      </w:r>
    </w:p>
    <w:p w14:paraId="44C2E56A" w14:textId="77777777" w:rsidR="0087759F" w:rsidRDefault="0087759F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69A7536C" w14:textId="533850F7" w:rsidR="00CE282B" w:rsidRDefault="00CE28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328701CD" w14:textId="6FCCE6D6" w:rsidR="00CE282B" w:rsidRDefault="00CE282B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lastRenderedPageBreak/>
        <w:drawing>
          <wp:inline distT="0" distB="0" distL="0" distR="0" wp14:anchorId="4FEB1193" wp14:editId="6794FC2C">
            <wp:extent cx="4050293" cy="7114717"/>
            <wp:effectExtent l="0" t="0" r="762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23657" t="16752" r="48109" b="8850"/>
                    <a:stretch/>
                  </pic:blipFill>
                  <pic:spPr bwMode="auto">
                    <a:xfrm>
                      <a:off x="0" y="0"/>
                      <a:ext cx="4062048" cy="713536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C090A9" w14:textId="5E7FE525" w:rsidR="00CE282B" w:rsidRPr="008A502B" w:rsidRDefault="001A5E20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 w:rsidRPr="008A502B">
        <w:rPr>
          <w:rFonts w:ascii="Palatino Linotype" w:hAnsi="Palatino Linotype" w:cs="Arial"/>
          <w:sz w:val="24"/>
          <w:szCs w:val="24"/>
          <w:lang w:val="en-GB"/>
        </w:rPr>
        <w:t>gamma is used for non-linear classification problems. It tells the influence of one training example on the others. Smaller gamma means high influence and vice-versa</w:t>
      </w:r>
    </w:p>
    <w:p w14:paraId="6AC58F50" w14:textId="6B86B094" w:rsidR="001A5E20" w:rsidRPr="008A502B" w:rsidRDefault="0062700D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 the gamma parameter defines how far the influence of a single training example reaches, with low values meaning 'far' and high values meaning 'close'. The gamma parameters </w:t>
      </w:r>
      <w:proofErr w:type="gramStart"/>
      <w:r w:rsidRPr="008A502B">
        <w:rPr>
          <w:rFonts w:ascii="Palatino Linotype" w:hAnsi="Palatino Linotype" w:cs="Arial"/>
          <w:sz w:val="24"/>
          <w:szCs w:val="24"/>
          <w:lang w:val="en-GB"/>
        </w:rPr>
        <w:t>can be seen as</w:t>
      </w:r>
      <w:proofErr w:type="gramEnd"/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 the inverse of the radius of influence of samples selected by the model as support vectors</w:t>
      </w:r>
      <w:r w:rsidR="008A502B" w:rsidRPr="008A502B">
        <w:rPr>
          <w:rFonts w:ascii="Palatino Linotype" w:hAnsi="Palatino Linotype" w:cs="Arial"/>
          <w:sz w:val="24"/>
          <w:szCs w:val="24"/>
          <w:lang w:val="en-GB"/>
        </w:rPr>
        <w:t>.</w:t>
      </w:r>
    </w:p>
    <w:p w14:paraId="5B75085B" w14:textId="5833420C" w:rsidR="008A502B" w:rsidRPr="008A502B" w:rsidRDefault="008A502B" w:rsidP="008A502B">
      <w:pPr>
        <w:spacing w:after="0" w:line="240" w:lineRule="auto"/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 xml:space="preserve">When I increase 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gamma parameter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value p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 xml:space="preserve">rediction </w:t>
      </w:r>
      <w:r>
        <w:rPr>
          <w:rFonts w:ascii="Palatino Linotype" w:hAnsi="Palatino Linotype" w:cs="Arial"/>
          <w:sz w:val="24"/>
          <w:szCs w:val="24"/>
          <w:lang w:val="en-GB"/>
        </w:rPr>
        <w:t>a</w:t>
      </w:r>
      <w:r w:rsidRPr="008A502B">
        <w:rPr>
          <w:rFonts w:ascii="Palatino Linotype" w:hAnsi="Palatino Linotype" w:cs="Arial"/>
          <w:sz w:val="24"/>
          <w:szCs w:val="24"/>
          <w:lang w:val="en-GB"/>
        </w:rPr>
        <w:t>ccuracy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is increasing as well</w:t>
      </w:r>
      <w:r>
        <w:rPr>
          <w:rFonts w:ascii="Palatino Linotype" w:hAnsi="Palatino Linotype" w:cs="Arial"/>
          <w:sz w:val="24"/>
          <w:szCs w:val="24"/>
          <w:lang w:val="en-GB"/>
        </w:rPr>
        <w:t>.</w:t>
      </w:r>
    </w:p>
    <w:p w14:paraId="3C7CF571" w14:textId="20E0D67B" w:rsidR="0062700D" w:rsidRDefault="0062700D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6C90EBC5" w14:textId="0E7EAD6E" w:rsidR="0062700D" w:rsidRDefault="0033148E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  <w:r>
        <w:rPr>
          <w:noProof/>
        </w:rPr>
        <w:lastRenderedPageBreak/>
        <w:drawing>
          <wp:inline distT="0" distB="0" distL="0" distR="0" wp14:anchorId="2CD00C09" wp14:editId="3B33D82C">
            <wp:extent cx="4754880" cy="2639721"/>
            <wp:effectExtent l="0" t="0" r="7620" b="825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24430" t="50778" r="48576" b="26741"/>
                    <a:stretch/>
                  </pic:blipFill>
                  <pic:spPr bwMode="auto">
                    <a:xfrm>
                      <a:off x="0" y="0"/>
                      <a:ext cx="4789103" cy="26587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94BEF31" w14:textId="512413B3" w:rsidR="0062700D" w:rsidRDefault="0062700D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70149F41" w14:textId="622E69A9" w:rsidR="0062700D" w:rsidRDefault="0062700D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29986BB6" w14:textId="75FABAC4" w:rsidR="0062700D" w:rsidRDefault="0062700D" w:rsidP="00DC2698">
      <w:pPr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  <w:r w:rsidRPr="008D133E">
        <w:rPr>
          <w:rFonts w:ascii="Arial" w:hAnsi="Arial" w:cs="Arial"/>
          <w:color w:val="222222"/>
          <w:shd w:val="clear" w:color="auto" w:fill="FFFFFF"/>
        </w:rPr>
        <w:t>Linear Kernel</w:t>
      </w:r>
      <w:r>
        <w:rPr>
          <w:rFonts w:ascii="Arial" w:hAnsi="Arial" w:cs="Arial"/>
          <w:color w:val="222222"/>
          <w:shd w:val="clear" w:color="auto" w:fill="FFFFFF"/>
        </w:rPr>
        <w:t> is used when the data is </w:t>
      </w:r>
      <w:r w:rsidRPr="008D133E">
        <w:rPr>
          <w:rFonts w:ascii="Arial" w:hAnsi="Arial" w:cs="Arial"/>
          <w:color w:val="222222"/>
          <w:shd w:val="clear" w:color="auto" w:fill="FFFFFF"/>
        </w:rPr>
        <w:t>Linearly</w:t>
      </w:r>
      <w:r>
        <w:rPr>
          <w:rFonts w:ascii="Arial" w:hAnsi="Arial" w:cs="Arial"/>
          <w:color w:val="222222"/>
          <w:shd w:val="clear" w:color="auto" w:fill="FFFFFF"/>
        </w:rPr>
        <w:t> separable, that is, it can be separated using a single Line. </w:t>
      </w:r>
    </w:p>
    <w:p w14:paraId="2EDBE784" w14:textId="34D5C853" w:rsidR="008D133E" w:rsidRDefault="008D133E" w:rsidP="00DC2698">
      <w:pPr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  <w:r>
        <w:rPr>
          <w:rFonts w:ascii="Arial" w:hAnsi="Arial" w:cs="Arial"/>
          <w:color w:val="222222"/>
          <w:shd w:val="clear" w:color="auto" w:fill="FFFFFF"/>
        </w:rPr>
        <w:t>As you see RBF</w:t>
      </w:r>
      <w:r w:rsidRPr="008D133E">
        <w:rPr>
          <w:rFonts w:ascii="Arial" w:hAnsi="Arial" w:cs="Arial"/>
          <w:color w:val="222222"/>
          <w:shd w:val="clear" w:color="auto" w:fill="FFFFFF"/>
        </w:rPr>
        <w:t xml:space="preserve"> Kernel</w:t>
      </w:r>
      <w:r>
        <w:rPr>
          <w:rFonts w:ascii="Arial" w:hAnsi="Arial" w:cs="Arial"/>
          <w:color w:val="222222"/>
          <w:shd w:val="clear" w:color="auto" w:fill="FFFFFF"/>
        </w:rPr>
        <w:t> </w:t>
      </w:r>
      <w:r>
        <w:rPr>
          <w:rFonts w:ascii="Arial" w:hAnsi="Arial" w:cs="Arial"/>
          <w:color w:val="222222"/>
          <w:shd w:val="clear" w:color="auto" w:fill="FFFFFF"/>
        </w:rPr>
        <w:t xml:space="preserve">in this case provided higher </w:t>
      </w:r>
      <w:r w:rsidRPr="008D133E">
        <w:rPr>
          <w:rFonts w:ascii="Arial" w:hAnsi="Arial" w:cs="Arial"/>
          <w:color w:val="222222"/>
          <w:shd w:val="clear" w:color="auto" w:fill="FFFFFF"/>
        </w:rPr>
        <w:t>prediction accuracy</w:t>
      </w:r>
    </w:p>
    <w:p w14:paraId="1FD1AD9D" w14:textId="49FE2F89" w:rsidR="0062700D" w:rsidRDefault="0062700D" w:rsidP="00DC2698">
      <w:pPr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</w:p>
    <w:p w14:paraId="377269E5" w14:textId="3B5548D7" w:rsidR="0062700D" w:rsidRDefault="0062700D" w:rsidP="00DC2698">
      <w:pPr>
        <w:spacing w:after="0" w:line="240" w:lineRule="auto"/>
        <w:rPr>
          <w:rFonts w:ascii="Arial" w:hAnsi="Arial" w:cs="Arial"/>
          <w:color w:val="222222"/>
          <w:shd w:val="clear" w:color="auto" w:fill="FFFFFF"/>
        </w:rPr>
      </w:pPr>
    </w:p>
    <w:p w14:paraId="51D820FE" w14:textId="77777777" w:rsidR="0062700D" w:rsidRPr="00DC2698" w:rsidRDefault="0062700D" w:rsidP="00DC2698">
      <w:pPr>
        <w:spacing w:after="0" w:line="240" w:lineRule="auto"/>
        <w:rPr>
          <w:rFonts w:ascii="Palatino Linotype" w:hAnsi="Palatino Linotype" w:cs="Arial"/>
          <w:sz w:val="24"/>
          <w:szCs w:val="24"/>
          <w:highlight w:val="yellow"/>
          <w:lang w:val="en-GB"/>
        </w:rPr>
      </w:pPr>
    </w:p>
    <w:p w14:paraId="56FB6EC8" w14:textId="599B1EB7" w:rsidR="00291D3A" w:rsidRPr="008D133E" w:rsidRDefault="00291D3A" w:rsidP="008D133E">
      <w:pPr>
        <w:pStyle w:val="Heading1"/>
        <w:rPr>
          <w:sz w:val="28"/>
          <w:szCs w:val="28"/>
          <w:lang w:val="en-GB"/>
        </w:rPr>
      </w:pPr>
      <w:r w:rsidRPr="008D133E">
        <w:rPr>
          <w:sz w:val="28"/>
          <w:szCs w:val="28"/>
          <w:lang w:val="en-GB"/>
        </w:rPr>
        <w:t xml:space="preserve">Split train file into train/test and apply both </w:t>
      </w:r>
      <w:r w:rsidRPr="008D133E">
        <w:rPr>
          <w:i/>
          <w:iCs/>
          <w:sz w:val="28"/>
          <w:szCs w:val="28"/>
          <w:lang w:val="en-GB"/>
        </w:rPr>
        <w:t>logistic regression</w:t>
      </w:r>
      <w:r w:rsidRPr="008D133E">
        <w:rPr>
          <w:sz w:val="28"/>
          <w:szCs w:val="28"/>
          <w:lang w:val="en-GB"/>
        </w:rPr>
        <w:t xml:space="preserve"> and </w:t>
      </w:r>
      <w:r w:rsidRPr="008D133E">
        <w:rPr>
          <w:i/>
          <w:iCs/>
          <w:sz w:val="28"/>
          <w:szCs w:val="28"/>
          <w:lang w:val="en-GB"/>
        </w:rPr>
        <w:t>SVM</w:t>
      </w:r>
      <w:r w:rsidRPr="008D133E">
        <w:rPr>
          <w:sz w:val="28"/>
          <w:szCs w:val="28"/>
          <w:lang w:val="en-GB"/>
        </w:rPr>
        <w:t xml:space="preserve"> and compare the accuracy from each model. </w:t>
      </w:r>
    </w:p>
    <w:p w14:paraId="2AB88439" w14:textId="04A10A0E" w:rsidR="009E1C33" w:rsidRDefault="009E1C33" w:rsidP="009E1C33">
      <w:pPr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7A439C93" wp14:editId="7931ACDD">
            <wp:extent cx="3641697" cy="3277903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6"/>
                    <a:srcRect l="24078" t="47032" r="45327" b="11658"/>
                    <a:stretch/>
                  </pic:blipFill>
                  <pic:spPr bwMode="auto">
                    <a:xfrm>
                      <a:off x="0" y="0"/>
                      <a:ext cx="3659466" cy="329389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10B693E" w14:textId="77777777" w:rsidR="008D133E" w:rsidRPr="009E1C33" w:rsidRDefault="008D133E" w:rsidP="009E1C33">
      <w:pPr>
        <w:rPr>
          <w:rFonts w:ascii="Palatino Linotype" w:hAnsi="Palatino Linotype" w:cs="Arial"/>
          <w:sz w:val="24"/>
          <w:szCs w:val="24"/>
          <w:lang w:val="en-GB"/>
        </w:rPr>
      </w:pPr>
    </w:p>
    <w:p w14:paraId="5F40E0C2" w14:textId="77777777" w:rsidR="00291D3A" w:rsidRPr="00291D3A" w:rsidRDefault="00291D3A" w:rsidP="00291D3A">
      <w:pPr>
        <w:spacing w:after="0" w:line="240" w:lineRule="auto"/>
        <w:ind w:left="360"/>
        <w:rPr>
          <w:rFonts w:ascii="Palatino Linotype" w:hAnsi="Palatino Linotype" w:cs="Arial"/>
          <w:sz w:val="24"/>
          <w:szCs w:val="24"/>
          <w:lang w:val="en-GB"/>
        </w:rPr>
      </w:pPr>
    </w:p>
    <w:p w14:paraId="6DF2380D" w14:textId="008B6586" w:rsidR="00662C03" w:rsidRPr="00291D3A" w:rsidRDefault="00291D3A" w:rsidP="00662C03">
      <w:pPr>
        <w:rPr>
          <w:rFonts w:ascii="Palatino Linotype" w:hAnsi="Palatino Linotype" w:cs="Arial"/>
          <w:b/>
          <w:bCs/>
          <w:sz w:val="24"/>
          <w:szCs w:val="24"/>
          <w:lang w:val="en-GB"/>
        </w:rPr>
      </w:pPr>
      <w:r w:rsidRPr="00291D3A">
        <w:rPr>
          <w:rFonts w:ascii="Palatino Linotype" w:hAnsi="Palatino Linotype" w:cs="Arial"/>
          <w:b/>
          <w:bCs/>
          <w:sz w:val="24"/>
          <w:szCs w:val="24"/>
          <w:lang w:val="en-GB"/>
        </w:rPr>
        <w:lastRenderedPageBreak/>
        <w:t>Clustering</w:t>
      </w:r>
    </w:p>
    <w:p w14:paraId="7ECE32E8" w14:textId="1DD1452B" w:rsidR="009E1C33" w:rsidRDefault="009E1C33" w:rsidP="009E1C33">
      <w:pPr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22662112" wp14:editId="7C6057B7">
            <wp:extent cx="3828553" cy="2106325"/>
            <wp:effectExtent l="0" t="0" r="635" b="825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l="24349" t="47865" r="36944" b="20191"/>
                    <a:stretch/>
                  </pic:blipFill>
                  <pic:spPr bwMode="auto">
                    <a:xfrm>
                      <a:off x="0" y="0"/>
                      <a:ext cx="3845704" cy="211576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7524B0" w14:textId="3032F3D1" w:rsidR="008D133E" w:rsidRPr="008D133E" w:rsidRDefault="008D133E" w:rsidP="008D133E">
      <w:pPr>
        <w:rPr>
          <w:rFonts w:ascii="Palatino Linotype" w:hAnsi="Palatino Linotype" w:cs="Arial"/>
          <w:sz w:val="24"/>
          <w:szCs w:val="24"/>
          <w:lang w:val="en-GB"/>
        </w:rPr>
      </w:pPr>
      <w:r>
        <w:rPr>
          <w:rFonts w:ascii="Palatino Linotype" w:hAnsi="Palatino Linotype" w:cs="Arial"/>
          <w:sz w:val="24"/>
          <w:szCs w:val="24"/>
          <w:lang w:val="en-GB"/>
        </w:rPr>
        <w:t xml:space="preserve">I </w:t>
      </w:r>
      <w:proofErr w:type="gramStart"/>
      <w:r>
        <w:rPr>
          <w:rFonts w:ascii="Palatino Linotype" w:hAnsi="Palatino Linotype" w:cs="Arial"/>
          <w:sz w:val="24"/>
          <w:szCs w:val="24"/>
          <w:lang w:val="en-GB"/>
        </w:rPr>
        <w:t>a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>ppl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ied 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 xml:space="preserve"> K</w:t>
      </w:r>
      <w:proofErr w:type="gramEnd"/>
      <w:r w:rsidRPr="008D133E">
        <w:rPr>
          <w:rFonts w:ascii="Palatino Linotype" w:hAnsi="Palatino Linotype" w:cs="Arial"/>
          <w:sz w:val="24"/>
          <w:szCs w:val="24"/>
          <w:lang w:val="en-GB"/>
        </w:rPr>
        <w:t>-means clustering to group data points,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and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 xml:space="preserve"> 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I 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>use</w:t>
      </w:r>
      <w:r>
        <w:rPr>
          <w:rFonts w:ascii="Palatino Linotype" w:hAnsi="Palatino Linotype" w:cs="Arial"/>
          <w:sz w:val="24"/>
          <w:szCs w:val="24"/>
          <w:lang w:val="en-GB"/>
        </w:rPr>
        <w:t>d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 xml:space="preserve"> silhouette 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>coefficient</w:t>
      </w:r>
      <w:r w:rsidRPr="008D133E">
        <w:rPr>
          <w:rFonts w:ascii="Palatino Linotype" w:hAnsi="Palatino Linotype" w:cs="Arial"/>
          <w:sz w:val="24"/>
          <w:szCs w:val="24"/>
          <w:lang w:val="en-GB"/>
        </w:rPr>
        <w:t xml:space="preserve"> to find the optimal number of K for the </w:t>
      </w:r>
      <w:proofErr w:type="spellStart"/>
      <w:r w:rsidRPr="008D133E">
        <w:rPr>
          <w:rFonts w:ascii="Palatino Linotype" w:hAnsi="Palatino Linotype" w:cs="Arial"/>
          <w:sz w:val="24"/>
          <w:szCs w:val="24"/>
          <w:lang w:val="en-GB"/>
        </w:rPr>
        <w:t>dataset.</w:t>
      </w:r>
      <w:r>
        <w:rPr>
          <w:rFonts w:ascii="Palatino Linotype" w:hAnsi="Palatino Linotype" w:cs="Arial"/>
          <w:sz w:val="24"/>
          <w:szCs w:val="24"/>
          <w:lang w:val="en-GB"/>
        </w:rPr>
        <w:t>The</w:t>
      </w:r>
      <w:proofErr w:type="spellEnd"/>
      <w:r w:rsidRPr="008D133E">
        <w:rPr>
          <w:rFonts w:ascii="Palatino Linotype" w:hAnsi="Palatino Linotype" w:cs="Arial"/>
          <w:sz w:val="24"/>
          <w:szCs w:val="24"/>
          <w:lang w:val="en-GB"/>
        </w:rPr>
        <w:t xml:space="preserve"> optimal K</w:t>
      </w:r>
      <w:r>
        <w:rPr>
          <w:rFonts w:ascii="Palatino Linotype" w:hAnsi="Palatino Linotype" w:cs="Arial"/>
          <w:sz w:val="24"/>
          <w:szCs w:val="24"/>
          <w:lang w:val="en-GB"/>
        </w:rPr>
        <w:t xml:space="preserve"> as you see is 2</w:t>
      </w:r>
      <w:r w:rsidR="00620799">
        <w:rPr>
          <w:rFonts w:ascii="Palatino Linotype" w:hAnsi="Palatino Linotype" w:cs="Arial"/>
          <w:sz w:val="24"/>
          <w:szCs w:val="24"/>
          <w:lang w:val="en-GB"/>
        </w:rPr>
        <w:t>.</w:t>
      </w:r>
    </w:p>
    <w:p w14:paraId="00574DB4" w14:textId="77777777" w:rsidR="008D133E" w:rsidRPr="009E1C33" w:rsidRDefault="008D133E" w:rsidP="009E1C33">
      <w:pPr>
        <w:rPr>
          <w:rFonts w:ascii="Palatino Linotype" w:hAnsi="Palatino Linotype" w:cs="Arial"/>
          <w:sz w:val="24"/>
          <w:szCs w:val="24"/>
          <w:lang w:val="en-GB"/>
        </w:rPr>
      </w:pPr>
    </w:p>
    <w:p w14:paraId="292DDCCA" w14:textId="40ACE0A7" w:rsidR="009E1C33" w:rsidRDefault="009E1C33" w:rsidP="009E1C33">
      <w:pPr>
        <w:rPr>
          <w:rFonts w:ascii="Palatino Linotype" w:hAnsi="Palatino Linotype" w:cs="Arial"/>
          <w:sz w:val="24"/>
          <w:szCs w:val="24"/>
          <w:lang w:val="en-GB"/>
        </w:rPr>
      </w:pPr>
      <w:r>
        <w:rPr>
          <w:noProof/>
        </w:rPr>
        <w:drawing>
          <wp:inline distT="0" distB="0" distL="0" distR="0" wp14:anchorId="1AB59457" wp14:editId="0B533EEA">
            <wp:extent cx="4260607" cy="2146852"/>
            <wp:effectExtent l="0" t="0" r="6985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8"/>
                    <a:srcRect l="24571" t="62328" r="48439" b="17271"/>
                    <a:stretch/>
                  </pic:blipFill>
                  <pic:spPr bwMode="auto">
                    <a:xfrm>
                      <a:off x="0" y="0"/>
                      <a:ext cx="4300017" cy="21667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2CF6A8" w14:textId="4DAFB638" w:rsidR="00620799" w:rsidRPr="00620799" w:rsidRDefault="00620799" w:rsidP="00620799">
      <w:pPr>
        <w:rPr>
          <w:rFonts w:ascii="Palatino Linotype" w:hAnsi="Palatino Linotype" w:cs="Arial"/>
          <w:sz w:val="24"/>
          <w:szCs w:val="24"/>
          <w:lang w:val="en-GB"/>
        </w:rPr>
      </w:pPr>
      <w:r w:rsidRPr="00620799">
        <w:rPr>
          <w:rFonts w:ascii="Palatino Linotype" w:hAnsi="Palatino Linotype" w:cs="Arial"/>
          <w:sz w:val="24"/>
          <w:szCs w:val="24"/>
          <w:lang w:val="en-GB"/>
        </w:rPr>
        <w:t xml:space="preserve">The accuracy of </w:t>
      </w:r>
      <w:r w:rsidRPr="00620799">
        <w:rPr>
          <w:rFonts w:ascii="Palatino Linotype" w:hAnsi="Palatino Linotype" w:cs="Arial"/>
          <w:sz w:val="24"/>
          <w:szCs w:val="24"/>
          <w:lang w:val="en-GB"/>
        </w:rPr>
        <w:t xml:space="preserve">K-means in clustering data points into two groups approved/not approved </w:t>
      </w:r>
      <w:r w:rsidRPr="00620799">
        <w:rPr>
          <w:rFonts w:ascii="Palatino Linotype" w:hAnsi="Palatino Linotype" w:cs="Arial"/>
          <w:sz w:val="24"/>
          <w:szCs w:val="24"/>
          <w:lang w:val="en-GB"/>
        </w:rPr>
        <w:t>is 61.01</w:t>
      </w:r>
    </w:p>
    <w:p w14:paraId="744E34F1" w14:textId="54C9EF57" w:rsidR="00312DE5" w:rsidRPr="00620799" w:rsidRDefault="00312DE5" w:rsidP="00620799">
      <w:pPr>
        <w:rPr>
          <w:rFonts w:ascii="Palatino Linotype" w:hAnsi="Palatino Linotype" w:cs="Arial"/>
          <w:sz w:val="24"/>
          <w:szCs w:val="24"/>
          <w:lang w:val="en-GB"/>
        </w:rPr>
      </w:pPr>
      <w:r w:rsidRPr="00620799">
        <w:rPr>
          <w:rFonts w:ascii="Palatino Linotype" w:hAnsi="Palatino Linotype" w:cs="Arial"/>
          <w:sz w:val="24"/>
          <w:szCs w:val="24"/>
          <w:lang w:val="en-GB"/>
        </w:rPr>
        <w:t>The biggest disadvantage is that K-Means requires you to pre-specify the number of clusters (k).</w:t>
      </w:r>
      <w:r w:rsidR="00620799" w:rsidRPr="00620799">
        <w:rPr>
          <w:rFonts w:ascii="Palatino Linotype" w:hAnsi="Palatino Linotype" w:cs="Arial"/>
          <w:sz w:val="24"/>
          <w:szCs w:val="24"/>
          <w:lang w:val="en-GB"/>
        </w:rPr>
        <w:t>and</w:t>
      </w:r>
      <w:r>
        <w:rPr>
          <w:color w:val="3D4251"/>
          <w:sz w:val="30"/>
          <w:szCs w:val="30"/>
          <w:shd w:val="clear" w:color="auto" w:fill="FFFFFF"/>
        </w:rPr>
        <w:t xml:space="preserve"> </w:t>
      </w:r>
      <w:r w:rsidRPr="00620799">
        <w:rPr>
          <w:rFonts w:ascii="Palatino Linotype" w:hAnsi="Palatino Linotype" w:cs="Arial"/>
          <w:sz w:val="24"/>
          <w:szCs w:val="24"/>
          <w:lang w:val="en-GB"/>
        </w:rPr>
        <w:t>it is sensitive to outliers and different results can occur if you change the ordering of the data.</w:t>
      </w:r>
    </w:p>
    <w:p w14:paraId="106F529E" w14:textId="77777777" w:rsidR="007D5FF8" w:rsidRDefault="007D5FF8" w:rsidP="000230D8">
      <w:pPr>
        <w:pStyle w:val="NoSpacing"/>
        <w:rPr>
          <w:rFonts w:ascii="Palatino Linotype" w:hAnsi="Palatino Linotype" w:cs="Arial"/>
          <w:b/>
          <w:bCs/>
          <w:sz w:val="24"/>
          <w:szCs w:val="24"/>
          <w:lang w:val="en-GB"/>
        </w:rPr>
      </w:pPr>
    </w:p>
    <w:p w14:paraId="2459E4BA" w14:textId="61EFACB4" w:rsidR="000F2A30" w:rsidRPr="007D5FF8" w:rsidRDefault="000F2A30" w:rsidP="00620799">
      <w:pPr>
        <w:pStyle w:val="NoSpacing"/>
        <w:rPr>
          <w:rFonts w:ascii="Palatino Linotype" w:hAnsi="Palatino Linotype" w:cs="Arial"/>
          <w:sz w:val="24"/>
          <w:szCs w:val="24"/>
          <w:lang w:val="en-GB"/>
        </w:rPr>
      </w:pPr>
    </w:p>
    <w:sectPr w:rsidR="000F2A30" w:rsidRPr="007D5F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auto"/>
    <w:pitch w:val="variable"/>
    <w:sig w:usb0="E00002FF" w:usb1="5000785B" w:usb2="00000000" w:usb3="00000000" w:csb0="0000019F" w:csb1="00000000"/>
  </w:font>
  <w:font w:name="Helvetica-Bold">
    <w:altName w:val="Helvetic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16088F"/>
    <w:multiLevelType w:val="hybridMultilevel"/>
    <w:tmpl w:val="03BA4F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0A54CA"/>
    <w:multiLevelType w:val="multilevel"/>
    <w:tmpl w:val="21B8E1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BFB7960"/>
    <w:multiLevelType w:val="hybridMultilevel"/>
    <w:tmpl w:val="6798A17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DE3C9A"/>
    <w:multiLevelType w:val="hybridMultilevel"/>
    <w:tmpl w:val="37C83B7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983932"/>
    <w:multiLevelType w:val="hybridMultilevel"/>
    <w:tmpl w:val="BA4C7DDC"/>
    <w:lvl w:ilvl="0" w:tplc="0D48CC1A">
      <w:start w:val="12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818035E"/>
    <w:multiLevelType w:val="multilevel"/>
    <w:tmpl w:val="9BE8B7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F51EA0"/>
    <w:multiLevelType w:val="hybridMultilevel"/>
    <w:tmpl w:val="127202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410B5F"/>
    <w:multiLevelType w:val="hybridMultilevel"/>
    <w:tmpl w:val="E14E088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C476297"/>
    <w:multiLevelType w:val="hybridMultilevel"/>
    <w:tmpl w:val="DD1AD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24461C8"/>
    <w:multiLevelType w:val="hybridMultilevel"/>
    <w:tmpl w:val="DD1AD12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49E23BA"/>
    <w:multiLevelType w:val="hybridMultilevel"/>
    <w:tmpl w:val="A39AB91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7"/>
  </w:num>
  <w:num w:numId="5">
    <w:abstractNumId w:val="10"/>
  </w:num>
  <w:num w:numId="6">
    <w:abstractNumId w:val="0"/>
  </w:num>
  <w:num w:numId="7">
    <w:abstractNumId w:val="4"/>
  </w:num>
  <w:num w:numId="8">
    <w:abstractNumId w:val="2"/>
  </w:num>
  <w:num w:numId="9">
    <w:abstractNumId w:val="6"/>
  </w:num>
  <w:num w:numId="10">
    <w:abstractNumId w:val="9"/>
  </w:num>
  <w:num w:numId="11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LQwMTczNrA0szAwNLRQ0lEKTi0uzszPAykwrAUAN7M2oywAAAA="/>
  </w:docVars>
  <w:rsids>
    <w:rsidRoot w:val="008B543A"/>
    <w:rsid w:val="000012CB"/>
    <w:rsid w:val="000230D8"/>
    <w:rsid w:val="00065DFB"/>
    <w:rsid w:val="000B7845"/>
    <w:rsid w:val="000C60F9"/>
    <w:rsid w:val="000D5144"/>
    <w:rsid w:val="000F2A30"/>
    <w:rsid w:val="000F2ADE"/>
    <w:rsid w:val="00101321"/>
    <w:rsid w:val="001363DA"/>
    <w:rsid w:val="00142009"/>
    <w:rsid w:val="00164DEA"/>
    <w:rsid w:val="00191652"/>
    <w:rsid w:val="001A5E20"/>
    <w:rsid w:val="001A6C49"/>
    <w:rsid w:val="001C2F58"/>
    <w:rsid w:val="001C7C36"/>
    <w:rsid w:val="00227FC7"/>
    <w:rsid w:val="00291D3A"/>
    <w:rsid w:val="002E27BC"/>
    <w:rsid w:val="00312DE5"/>
    <w:rsid w:val="0033148E"/>
    <w:rsid w:val="003A6DC9"/>
    <w:rsid w:val="003B1A08"/>
    <w:rsid w:val="00455C7C"/>
    <w:rsid w:val="00457EB7"/>
    <w:rsid w:val="004900D6"/>
    <w:rsid w:val="00512E1D"/>
    <w:rsid w:val="005222D3"/>
    <w:rsid w:val="00597D98"/>
    <w:rsid w:val="005D102A"/>
    <w:rsid w:val="005F4B99"/>
    <w:rsid w:val="00606908"/>
    <w:rsid w:val="006169CE"/>
    <w:rsid w:val="00620799"/>
    <w:rsid w:val="0062700D"/>
    <w:rsid w:val="00636624"/>
    <w:rsid w:val="006548B3"/>
    <w:rsid w:val="00660254"/>
    <w:rsid w:val="00662C03"/>
    <w:rsid w:val="006D0555"/>
    <w:rsid w:val="0074557B"/>
    <w:rsid w:val="00747B4A"/>
    <w:rsid w:val="0075672A"/>
    <w:rsid w:val="00766610"/>
    <w:rsid w:val="007D4E02"/>
    <w:rsid w:val="007D5FF8"/>
    <w:rsid w:val="0087759F"/>
    <w:rsid w:val="00895AEE"/>
    <w:rsid w:val="008A4243"/>
    <w:rsid w:val="008A502B"/>
    <w:rsid w:val="008B0BBC"/>
    <w:rsid w:val="008B543A"/>
    <w:rsid w:val="008D133E"/>
    <w:rsid w:val="0096404B"/>
    <w:rsid w:val="009A7413"/>
    <w:rsid w:val="009D1F5B"/>
    <w:rsid w:val="009E1C33"/>
    <w:rsid w:val="00A13BF9"/>
    <w:rsid w:val="00A32835"/>
    <w:rsid w:val="00A87387"/>
    <w:rsid w:val="00AC06FB"/>
    <w:rsid w:val="00C43B21"/>
    <w:rsid w:val="00CE282B"/>
    <w:rsid w:val="00DC2698"/>
    <w:rsid w:val="00E0544C"/>
    <w:rsid w:val="00EA0D80"/>
    <w:rsid w:val="00ED0E58"/>
    <w:rsid w:val="00F04278"/>
    <w:rsid w:val="00F5047F"/>
    <w:rsid w:val="00FC3A74"/>
    <w:rsid w:val="00FD6843"/>
    <w:rsid w:val="743779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805DDA"/>
  <w15:chartTrackingRefBased/>
  <w15:docId w15:val="{737E82ED-B5E5-4E3A-9A28-112C06AA4D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8B543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B543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B543A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unhideWhenUsed/>
    <w:rsid w:val="008B543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8B543A"/>
    <w:rPr>
      <w:b/>
      <w:bCs/>
    </w:rPr>
  </w:style>
  <w:style w:type="paragraph" w:styleId="NoSpacing">
    <w:name w:val="No Spacing"/>
    <w:uiPriority w:val="1"/>
    <w:qFormat/>
    <w:rsid w:val="008B543A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8B543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Title">
    <w:name w:val="Title"/>
    <w:basedOn w:val="Normal"/>
    <w:next w:val="Normal"/>
    <w:link w:val="TitleChar"/>
    <w:uiPriority w:val="10"/>
    <w:qFormat/>
    <w:rsid w:val="008B543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B543A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Hyperlink">
    <w:name w:val="Hyperlink"/>
    <w:basedOn w:val="DefaultParagraphFont"/>
    <w:uiPriority w:val="99"/>
    <w:unhideWhenUsed/>
    <w:rsid w:val="000230D8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D0E58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D0E58"/>
    <w:pPr>
      <w:ind w:left="720"/>
      <w:contextualSpacing/>
    </w:pPr>
  </w:style>
  <w:style w:type="table" w:styleId="TableGrid">
    <w:name w:val="Table Grid"/>
    <w:basedOn w:val="TableNormal"/>
    <w:uiPriority w:val="59"/>
    <w:rsid w:val="00ED0E58"/>
    <w:pPr>
      <w:spacing w:after="0" w:line="240" w:lineRule="auto"/>
    </w:pPr>
    <w:rPr>
      <w:sz w:val="24"/>
      <w:szCs w:val="24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6169CE"/>
    <w:rPr>
      <w:color w:val="605E5C"/>
      <w:shd w:val="clear" w:color="auto" w:fill="E1DFDD"/>
    </w:rPr>
  </w:style>
  <w:style w:type="character" w:customStyle="1" w:styleId="fontstyle01">
    <w:name w:val="fontstyle01"/>
    <w:basedOn w:val="DefaultParagraphFont"/>
    <w:rsid w:val="000F2A30"/>
    <w:rPr>
      <w:rFonts w:ascii="Helvetica" w:hAnsi="Helvetica" w:cs="Helvetica" w:hint="default"/>
      <w:b w:val="0"/>
      <w:bCs w:val="0"/>
      <w:i w:val="0"/>
      <w:iCs w:val="0"/>
      <w:color w:val="111111"/>
      <w:sz w:val="22"/>
      <w:szCs w:val="22"/>
    </w:rPr>
  </w:style>
  <w:style w:type="character" w:customStyle="1" w:styleId="fontstyle21">
    <w:name w:val="fontstyle21"/>
    <w:basedOn w:val="DefaultParagraphFont"/>
    <w:rsid w:val="000F2A30"/>
    <w:rPr>
      <w:rFonts w:ascii="Helvetica-Bold" w:hAnsi="Helvetica-Bold" w:hint="default"/>
      <w:b/>
      <w:bCs/>
      <w:i w:val="0"/>
      <w:iCs w:val="0"/>
      <w:color w:val="111111"/>
      <w:sz w:val="22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900D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00D6"/>
    <w:rPr>
      <w:rFonts w:ascii="Segoe UI" w:hAnsi="Segoe UI" w:cs="Segoe UI"/>
      <w:sz w:val="18"/>
      <w:szCs w:val="18"/>
    </w:rPr>
  </w:style>
  <w:style w:type="character" w:customStyle="1" w:styleId="e24kjd">
    <w:name w:val="e24kjd"/>
    <w:basedOn w:val="DefaultParagraphFont"/>
    <w:rsid w:val="009E1C33"/>
  </w:style>
  <w:style w:type="character" w:customStyle="1" w:styleId="kx21rb">
    <w:name w:val="kx21rb"/>
    <w:basedOn w:val="DefaultParagraphFont"/>
    <w:rsid w:val="009E1C3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3139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11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12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346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426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104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66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38772">
              <w:marLeft w:val="0"/>
              <w:marRight w:val="0"/>
              <w:marTop w:val="0"/>
              <w:marBottom w:val="24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26019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16014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3655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836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623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686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6470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543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571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57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0086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342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1784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31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64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16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52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13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635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790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39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304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359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0936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14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855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60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7900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7049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5786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902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454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04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96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735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99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983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663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47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47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11</TotalTime>
  <Pages>1</Pages>
  <Words>331</Words>
  <Characters>189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rendra Prasad K</dc:creator>
  <cp:keywords/>
  <dc:description/>
  <cp:lastModifiedBy>shroug albahoth</cp:lastModifiedBy>
  <cp:revision>47</cp:revision>
  <dcterms:created xsi:type="dcterms:W3CDTF">2019-03-28T01:43:00Z</dcterms:created>
  <dcterms:modified xsi:type="dcterms:W3CDTF">2019-12-04T13:17:00Z</dcterms:modified>
</cp:coreProperties>
</file>